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hint="default" w:eastAsia="宋体" w:cs="Calibri"/>
          <w:sz w:val="24"/>
          <w:szCs w:val="24"/>
          <w:lang w:val="en-US" w:eastAsia="zh-CN"/>
        </w:rPr>
      </w:pPr>
      <w:r>
        <w:rPr>
          <w:rFonts w:hint="eastAsia" w:eastAsia="宋体" w:cs="Calibri"/>
          <w:sz w:val="24"/>
          <w:szCs w:val="24"/>
          <w:lang w:val="en-US" w:eastAsia="zh-CN"/>
        </w:rPr>
        <w:t>In our project,we include four main phases:</w:t>
      </w:r>
      <w:r>
        <w:rPr>
          <w:rFonts w:hint="eastAsia" w:eastAsia="宋体" w:cs="Calibri"/>
          <w:b/>
          <w:bCs/>
          <w:sz w:val="24"/>
          <w:szCs w:val="24"/>
          <w:lang w:val="en-US" w:eastAsia="zh-CN"/>
        </w:rPr>
        <w:t>planning, design and develop, testing, closure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6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  <w:t>1.0 P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lanning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1.1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lanning – prepare 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meeting </w:t>
            </w: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.2 Consultation with stakeholders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.3 R</w:t>
            </w:r>
            <w:r>
              <w:rPr>
                <w:rFonts w:hint="default" w:eastAsia="宋体" w:cs="Calibri"/>
                <w:sz w:val="24"/>
                <w:szCs w:val="24"/>
                <w:lang w:val="en-US" w:eastAsia="zh-CN"/>
              </w:rPr>
              <w:t>isk assessmen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x30$= 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20$ 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2.0 D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esign and develop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2.1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 and logo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2.2 </w:t>
            </w: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Contact domestic suppliers</w:t>
            </w:r>
          </w:p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2.3 </w:t>
            </w: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Advertis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Refrigerator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laptop 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A</w:t>
            </w: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dvertisemen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300 </w:t>
            </w: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Refrigerator</w:t>
            </w: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s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s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10 place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00x30$=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9000$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2x500$ = 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000$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0x1000$=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100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  <w:t>3.0 T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esting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3.1 Guarantee the quality of good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Quality inspector</w:t>
            </w:r>
          </w:p>
          <w:p>
            <w:pPr>
              <w:spacing w:after="0" w:line="240" w:lineRule="auto"/>
              <w:textAlignment w:val="baseline"/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Quality detecto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2 </w:t>
            </w: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Quality inspector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(5 hours)</w:t>
            </w:r>
          </w:p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2 </w:t>
            </w: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Quality detecto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 peoplex5 hrx40$=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400$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X500$=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10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b/>
                <w:bCs/>
                <w:sz w:val="24"/>
                <w:szCs w:val="24"/>
                <w:lang w:val="en-US" w:eastAsia="zh-CN"/>
              </w:rPr>
              <w:t>4.0 C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losure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 years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year=430$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43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30950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  <w:bookmarkStart w:id="0" w:name="_GoBack"/>
      <w:bookmarkEnd w:id="0"/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680C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qFormat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5</TotalTime>
  <ScaleCrop>false</ScaleCrop>
  <LinksUpToDate>false</LinksUpToDate>
  <CharactersWithSpaces>551</CharactersWithSpaces>
  <Application>WPS Office_11.1.0.91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嘿</cp:lastModifiedBy>
  <dcterms:modified xsi:type="dcterms:W3CDTF">2021-09-28T06:56:09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